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1C2A94" w14:textId="502F01AF" w:rsidR="00E84FBC" w:rsidRP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Naslov naloge: </w:t>
      </w:r>
    </w:p>
    <w:p w14:paraId="4F9A3885" w14:textId="08086439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Kategorija </w:t>
      </w:r>
      <w:r w:rsidRPr="00276DE9">
        <w:rPr>
          <w:lang w:val="sl-SI"/>
        </w:rPr>
        <w:t xml:space="preserve">(označi vse primerne): </w:t>
      </w:r>
      <w:r>
        <w:rPr>
          <w:lang w:val="sl-SI"/>
        </w:rPr>
        <w:t xml:space="preserve"> </w:t>
      </w:r>
      <w:r w:rsidR="00C92888" w:rsidRPr="00D67BBB">
        <w:rPr>
          <w:highlight w:val="yellow"/>
          <w:lang w:val="sl-SI"/>
        </w:rPr>
        <w:sym w:font="Wingdings" w:char="F06F"/>
      </w:r>
      <w:r>
        <w:rPr>
          <w:lang w:val="sl-SI"/>
        </w:rPr>
        <w:t xml:space="preserve"> 4 OŠ  </w:t>
      </w:r>
      <w:r w:rsidR="00C92888" w:rsidRPr="00D67BBB">
        <w:rPr>
          <w:highlight w:val="yellow"/>
          <w:lang w:val="sl-SI"/>
        </w:rPr>
        <w:sym w:font="Wingdings" w:char="F06F"/>
      </w:r>
      <w:r>
        <w:rPr>
          <w:lang w:val="sl-SI"/>
        </w:rPr>
        <w:t xml:space="preserve">5 OŠ </w:t>
      </w:r>
      <w:r w:rsidR="008943BC" w:rsidRPr="00D67BBB">
        <w:rPr>
          <w:highlight w:val="yellow"/>
          <w:lang w:val="sl-SI"/>
        </w:rPr>
        <w:sym w:font="Wingdings" w:char="F06F"/>
      </w:r>
      <w:r>
        <w:rPr>
          <w:lang w:val="sl-SI"/>
        </w:rPr>
        <w:t xml:space="preserve"> 6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7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8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9 OŠ</w:t>
      </w:r>
      <w:r>
        <w:rPr>
          <w:lang w:val="sl-SI"/>
        </w:rPr>
        <w:br/>
        <w:t xml:space="preserve">                                                              </w:t>
      </w:r>
      <w:r>
        <w:rPr>
          <w:lang w:val="sl-SI"/>
        </w:rPr>
        <w:sym w:font="Wingdings" w:char="F06F"/>
      </w:r>
      <w:r>
        <w:rPr>
          <w:lang w:val="sl-SI"/>
        </w:rPr>
        <w:t xml:space="preserve"> 1 SŠ   </w:t>
      </w:r>
      <w:r>
        <w:rPr>
          <w:lang w:val="sl-SI"/>
        </w:rPr>
        <w:sym w:font="Wingdings" w:char="F06F"/>
      </w:r>
      <w:r>
        <w:rPr>
          <w:lang w:val="sl-SI"/>
        </w:rPr>
        <w:t xml:space="preserve"> 2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3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4 SŠ</w:t>
      </w:r>
    </w:p>
    <w:p w14:paraId="6A772E77" w14:textId="37BE2B16" w:rsidR="006A7362" w:rsidRPr="0007316A" w:rsidRDefault="001F70F8">
      <w:pPr>
        <w:rPr>
          <w:lang w:val="sl-SI"/>
        </w:rPr>
      </w:pPr>
      <w:r w:rsidRPr="0007316A">
        <w:rPr>
          <w:b/>
          <w:lang w:val="sl-SI"/>
        </w:rPr>
        <w:t>Tip</w:t>
      </w:r>
      <w:r w:rsidR="006A7362" w:rsidRPr="0007316A">
        <w:rPr>
          <w:b/>
          <w:lang w:val="sl-SI"/>
        </w:rPr>
        <w:t xml:space="preserve"> naloge:</w:t>
      </w:r>
      <w:r w:rsidR="003A70D0" w:rsidRPr="003A70D0">
        <w:rPr>
          <w:lang w:val="sl-SI"/>
        </w:rPr>
        <w:t xml:space="preserve"> </w:t>
      </w:r>
      <w:r w:rsidR="003A70D0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izdelava </w:t>
      </w:r>
      <w:r w:rsidRPr="0007316A">
        <w:rPr>
          <w:lang w:val="sl-SI"/>
        </w:rPr>
        <w:t>od začetka</w:t>
      </w:r>
      <w:r w:rsidR="00F32883" w:rsidRPr="0007316A">
        <w:rPr>
          <w:b/>
          <w:lang w:val="sl-SI"/>
        </w:rPr>
        <w:t xml:space="preserve">    </w:t>
      </w:r>
      <w:r w:rsidR="00C92888" w:rsidRPr="00D67BBB">
        <w:rPr>
          <w:highlight w:val="yellow"/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popravljanje  </w:t>
      </w:r>
      <w:r w:rsidR="00F32883" w:rsidRPr="0007316A">
        <w:rPr>
          <w:b/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>dopolnjevanje</w:t>
      </w:r>
    </w:p>
    <w:p w14:paraId="793E7780" w14:textId="6133750C" w:rsidR="00F32883" w:rsidRPr="0007316A" w:rsidRDefault="001F70F8">
      <w:pPr>
        <w:rPr>
          <w:b/>
          <w:lang w:val="sl-SI"/>
        </w:rPr>
      </w:pPr>
      <w:r w:rsidRPr="0007316A">
        <w:rPr>
          <w:b/>
          <w:lang w:val="sl-SI"/>
        </w:rPr>
        <w:t>Programerski koncepti</w:t>
      </w:r>
      <w:r w:rsidR="00F32883" w:rsidRPr="0007316A">
        <w:rPr>
          <w:b/>
          <w:lang w:val="sl-SI"/>
        </w:rPr>
        <w:t xml:space="preserve">:  </w:t>
      </w:r>
      <w:r w:rsidR="00C92888" w:rsidRPr="00D67BBB">
        <w:rPr>
          <w:highlight w:val="yellow"/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lang w:val="sl-SI"/>
        </w:rPr>
        <w:t xml:space="preserve"> zanke</w:t>
      </w:r>
      <w:r w:rsidR="00F32883" w:rsidRPr="0007316A">
        <w:rPr>
          <w:b/>
          <w:bCs/>
          <w:lang w:val="sl-SI"/>
        </w:rPr>
        <w:t xml:space="preserve"> 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pogo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56626B">
        <w:rPr>
          <w:lang w:val="sl-SI"/>
        </w:rPr>
        <w:t>x</w:t>
      </w:r>
      <w:r w:rsidR="00F32883" w:rsidRPr="0007316A">
        <w:rPr>
          <w:lang w:val="sl-SI"/>
        </w:rPr>
        <w:t xml:space="preserve"> spremenljivke</w:t>
      </w:r>
      <w:r w:rsidR="00F32883" w:rsidRPr="0007316A">
        <w:rPr>
          <w:b/>
          <w:bCs/>
          <w:lang w:val="sl-SI"/>
        </w:rPr>
        <w:t xml:space="preserve">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operator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7316A" w:rsidRPr="0007316A">
        <w:rPr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podprogrami</w:t>
      </w:r>
      <w:r w:rsidR="0007316A">
        <w:rPr>
          <w:lang w:val="sl-SI"/>
        </w:rPr>
        <w:t xml:space="preserve">  </w:t>
      </w:r>
      <w:r w:rsidR="0007316A">
        <w:rPr>
          <w:lang w:val="sl-SI"/>
        </w:rPr>
        <w:sym w:font="Wingdings" w:char="F06F"/>
      </w:r>
      <w:r w:rsidR="0007316A">
        <w:rPr>
          <w:lang w:val="sl-SI"/>
        </w:rPr>
        <w:t xml:space="preserve"> rekurzija</w:t>
      </w:r>
    </w:p>
    <w:p w14:paraId="6C7B5565" w14:textId="67661F6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Zasnovana na </w:t>
      </w:r>
      <w:r>
        <w:rPr>
          <w:lang w:val="sl-SI"/>
        </w:rPr>
        <w:t xml:space="preserve">(če obstaja, URL naloge, na kateri temelji): </w:t>
      </w:r>
      <w:r w:rsidR="008F01C9" w:rsidRPr="008F01C9">
        <w:rPr>
          <w:lang w:val="sl-SI"/>
        </w:rPr>
        <w:t>https://pisek.acm.si/contents/4907-84330056771802126-114154708634850912-502728538709891233-731188588614266740/</w:t>
      </w:r>
    </w:p>
    <w:p w14:paraId="29603EAA" w14:textId="44F9A6B7" w:rsidR="003A70D0" w:rsidRDefault="00276DE9" w:rsidP="003A70D0">
      <w:pPr>
        <w:pBdr>
          <w:bottom w:val="double" w:sz="6" w:space="1" w:color="auto"/>
        </w:pBdr>
        <w:rPr>
          <w:lang w:val="sl-SI"/>
        </w:rPr>
      </w:pPr>
      <w:r w:rsidRPr="00276DE9">
        <w:rPr>
          <w:b/>
          <w:lang w:val="sl-SI"/>
        </w:rPr>
        <w:t>Predlagatelj</w:t>
      </w:r>
      <w:r>
        <w:rPr>
          <w:lang w:val="sl-SI"/>
        </w:rPr>
        <w:t xml:space="preserve"> (ime, priimek, e-pošta): </w:t>
      </w:r>
    </w:p>
    <w:p w14:paraId="72710E81" w14:textId="04D10365" w:rsidR="003A70D0" w:rsidRDefault="00BB57BC" w:rsidP="003A70D0">
      <w:pPr>
        <w:pBdr>
          <w:bottom w:val="double" w:sz="6" w:space="1" w:color="auto"/>
        </w:pBdr>
        <w:rPr>
          <w:lang w:val="sl-SI"/>
        </w:rPr>
      </w:pPr>
      <w:r>
        <w:rPr>
          <w:lang w:val="sl-SI"/>
        </w:rPr>
        <w:t xml:space="preserve">Mojca Leskovec </w:t>
      </w:r>
      <w:proofErr w:type="spellStart"/>
      <w:r>
        <w:rPr>
          <w:lang w:val="sl-SI"/>
        </w:rPr>
        <w:t>Meharich</w:t>
      </w:r>
      <w:proofErr w:type="spellEnd"/>
      <w:r>
        <w:rPr>
          <w:lang w:val="sl-SI"/>
        </w:rPr>
        <w:t>, mojca.leskovec@guest.arnes.si</w:t>
      </w:r>
    </w:p>
    <w:p w14:paraId="331F738B" w14:textId="051A0210" w:rsid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Besedilo naloge: </w:t>
      </w:r>
    </w:p>
    <w:p w14:paraId="1B7BBA29" w14:textId="4B707C74" w:rsidR="00437157" w:rsidRDefault="00437157">
      <w:pPr>
        <w:rPr>
          <w:rFonts w:ascii="Arial" w:hAnsi="Arial" w:cs="Arial"/>
          <w:color w:val="000000"/>
          <w:shd w:val="clear" w:color="auto" w:fill="FFFFFF"/>
        </w:rPr>
      </w:pPr>
      <w:proofErr w:type="spellStart"/>
      <w:r>
        <w:rPr>
          <w:rFonts w:ascii="Arial" w:hAnsi="Arial" w:cs="Arial"/>
          <w:color w:val="000000"/>
          <w:shd w:val="clear" w:color="auto" w:fill="FFFFFF"/>
        </w:rPr>
        <w:t>Živio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jaz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proofErr w:type="gramStart"/>
      <w:r>
        <w:rPr>
          <w:rFonts w:ascii="Arial" w:hAnsi="Arial" w:cs="Arial"/>
          <w:color w:val="000000"/>
          <w:shd w:val="clear" w:color="auto" w:fill="FFFFFF"/>
        </w:rPr>
        <w:t>sem</w:t>
      </w:r>
      <w:proofErr w:type="spellEnd"/>
      <w:proofErr w:type="gram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Pišek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. </w:t>
      </w:r>
      <w:r w:rsidR="00625E2D">
        <w:rPr>
          <w:rFonts w:ascii="Arial" w:hAnsi="Arial" w:cs="Arial"/>
          <w:color w:val="000000"/>
          <w:shd w:val="clear" w:color="auto" w:fill="FFFFFF"/>
        </w:rPr>
        <w:t xml:space="preserve">Tobi je </w:t>
      </w:r>
      <w:proofErr w:type="spellStart"/>
      <w:r w:rsidR="00625E2D">
        <w:rPr>
          <w:rFonts w:ascii="Arial" w:hAnsi="Arial" w:cs="Arial"/>
          <w:color w:val="000000"/>
          <w:shd w:val="clear" w:color="auto" w:fill="FFFFFF"/>
        </w:rPr>
        <w:t>zopet</w:t>
      </w:r>
      <w:proofErr w:type="spellEnd"/>
      <w:r w:rsidR="00625E2D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625E2D">
        <w:rPr>
          <w:rFonts w:ascii="Arial" w:hAnsi="Arial" w:cs="Arial"/>
          <w:color w:val="000000"/>
          <w:shd w:val="clear" w:color="auto" w:fill="FFFFFF"/>
        </w:rPr>
        <w:t>raztresel</w:t>
      </w:r>
      <w:proofErr w:type="spellEnd"/>
      <w:r w:rsidR="00625E2D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625E2D">
        <w:rPr>
          <w:rFonts w:ascii="Arial" w:hAnsi="Arial" w:cs="Arial"/>
          <w:color w:val="000000"/>
          <w:shd w:val="clear" w:color="auto" w:fill="FFFFFF"/>
        </w:rPr>
        <w:t>vsa</w:t>
      </w:r>
      <w:proofErr w:type="spellEnd"/>
      <w:r w:rsidR="00625E2D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625E2D">
        <w:rPr>
          <w:rFonts w:ascii="Arial" w:hAnsi="Arial" w:cs="Arial"/>
          <w:color w:val="000000"/>
          <w:shd w:val="clear" w:color="auto" w:fill="FFFFFF"/>
        </w:rPr>
        <w:t>semena</w:t>
      </w:r>
      <w:proofErr w:type="spellEnd"/>
      <w:r w:rsidR="00625E2D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625E2D">
        <w:rPr>
          <w:rFonts w:ascii="Arial" w:hAnsi="Arial" w:cs="Arial"/>
          <w:color w:val="000000"/>
          <w:shd w:val="clear" w:color="auto" w:fill="FFFFFF"/>
        </w:rPr>
        <w:t>po</w:t>
      </w:r>
      <w:proofErr w:type="spellEnd"/>
      <w:r w:rsidR="00625E2D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625E2D">
        <w:rPr>
          <w:rFonts w:ascii="Arial" w:hAnsi="Arial" w:cs="Arial"/>
          <w:color w:val="000000"/>
          <w:shd w:val="clear" w:color="auto" w:fill="FFFFFF"/>
        </w:rPr>
        <w:t>vrtu</w:t>
      </w:r>
      <w:proofErr w:type="spellEnd"/>
      <w:r w:rsidR="00625E2D">
        <w:rPr>
          <w:rFonts w:ascii="Arial" w:hAnsi="Arial" w:cs="Arial"/>
          <w:color w:val="000000"/>
          <w:shd w:val="clear" w:color="auto" w:fill="FFFFFF"/>
        </w:rPr>
        <w:t>.</w:t>
      </w:r>
      <w:r w:rsidR="00D67BBB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Mi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pomagaš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pobrati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D67BBB">
        <w:rPr>
          <w:rFonts w:ascii="Arial" w:hAnsi="Arial" w:cs="Arial"/>
          <w:color w:val="000000"/>
          <w:shd w:val="clear" w:color="auto" w:fill="FFFFFF"/>
        </w:rPr>
        <w:t>vsa</w:t>
      </w:r>
      <w:proofErr w:type="spellEnd"/>
      <w:r w:rsidR="00D67BBB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zrna</w:t>
      </w:r>
      <w:proofErr w:type="spellEnd"/>
      <w:r w:rsidR="00625E2D">
        <w:rPr>
          <w:rFonts w:ascii="Arial" w:hAnsi="Arial" w:cs="Arial"/>
          <w:color w:val="000000"/>
          <w:shd w:val="clear" w:color="auto" w:fill="FFFFFF"/>
        </w:rPr>
        <w:t xml:space="preserve"> in </w:t>
      </w:r>
      <w:proofErr w:type="spellStart"/>
      <w:r w:rsidR="00625E2D">
        <w:rPr>
          <w:rFonts w:ascii="Arial" w:hAnsi="Arial" w:cs="Arial"/>
          <w:color w:val="000000"/>
          <w:shd w:val="clear" w:color="auto" w:fill="FFFFFF"/>
        </w:rPr>
        <w:t>jih</w:t>
      </w:r>
      <w:proofErr w:type="spellEnd"/>
      <w:r w:rsidR="00625E2D">
        <w:rPr>
          <w:rFonts w:ascii="Arial" w:hAnsi="Arial" w:cs="Arial"/>
          <w:color w:val="000000"/>
          <w:shd w:val="clear" w:color="auto" w:fill="FFFFFF"/>
        </w:rPr>
        <w:t xml:space="preserve"> shraniti</w:t>
      </w:r>
      <w:bookmarkStart w:id="0" w:name="_GoBack"/>
      <w:bookmarkEnd w:id="0"/>
      <w:r w:rsidR="00625E2D">
        <w:rPr>
          <w:rFonts w:ascii="Arial" w:hAnsi="Arial" w:cs="Arial"/>
          <w:color w:val="000000"/>
          <w:shd w:val="clear" w:color="auto" w:fill="FFFFFF"/>
        </w:rPr>
        <w:t xml:space="preserve"> </w:t>
      </w:r>
      <w:r>
        <w:rPr>
          <w:rFonts w:ascii="Arial" w:hAnsi="Arial" w:cs="Arial"/>
          <w:color w:val="000000"/>
          <w:shd w:val="clear" w:color="auto" w:fill="FFFFFF"/>
        </w:rPr>
        <w:t>?</w:t>
      </w:r>
    </w:p>
    <w:p w14:paraId="3C94FFFA" w14:textId="460BE089" w:rsidR="00D67BBB" w:rsidRDefault="00D67BBB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Program je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že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napisan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toda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ima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napake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Poišči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in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dpravi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napake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>.</w:t>
      </w:r>
    </w:p>
    <w:p w14:paraId="44C303CF" w14:textId="387D8350" w:rsidR="00276DE9" w:rsidRDefault="00276DE9">
      <w:pPr>
        <w:rPr>
          <w:lang w:val="sl-SI"/>
        </w:rPr>
      </w:pPr>
      <w:r w:rsidRPr="00276DE9">
        <w:rPr>
          <w:b/>
          <w:lang w:val="sl-SI"/>
        </w:rPr>
        <w:t>Mreža</w:t>
      </w:r>
      <w:r>
        <w:rPr>
          <w:lang w:val="sl-SI"/>
        </w:rPr>
        <w:t xml:space="preserve"> (če gre za premikanje po mreži):</w:t>
      </w:r>
    </w:p>
    <w:p w14:paraId="2EE2E106" w14:textId="506846CE" w:rsidR="00276DE9" w:rsidRDefault="001C7EBB">
      <w:pPr>
        <w:rPr>
          <w:lang w:val="sl-SI"/>
        </w:rPr>
      </w:pPr>
      <w:r>
        <w:rPr>
          <w:lang w:val="sl-SI"/>
        </w:rPr>
        <w:t>10 x 10</w:t>
      </w:r>
    </w:p>
    <w:p w14:paraId="2719EE05" w14:textId="5803CF6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Testni primeri </w:t>
      </w:r>
      <w:r>
        <w:rPr>
          <w:lang w:val="sl-SI"/>
        </w:rPr>
        <w:t>(če je poleg osnovnega še kak</w:t>
      </w:r>
      <w:r w:rsidR="0007316A">
        <w:rPr>
          <w:lang w:val="sl-SI"/>
        </w:rPr>
        <w:t>šen</w:t>
      </w:r>
      <w:r>
        <w:rPr>
          <w:lang w:val="sl-SI"/>
        </w:rPr>
        <w:t>):</w:t>
      </w:r>
    </w:p>
    <w:p w14:paraId="01E76D03" w14:textId="58B2ACC4" w:rsidR="001C7EBB" w:rsidRDefault="001C7EBB">
      <w:pPr>
        <w:rPr>
          <w:lang w:val="sl-SI"/>
        </w:rPr>
      </w:pPr>
      <w:r>
        <w:rPr>
          <w:lang w:val="sl-SI"/>
        </w:rPr>
        <w:t>Stopnja 1:</w:t>
      </w:r>
    </w:p>
    <w:p w14:paraId="599AD077" w14:textId="23EA3917" w:rsidR="001C7EBB" w:rsidRDefault="000D7D9D">
      <w:pPr>
        <w:rPr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7F51ABD1" wp14:editId="68728BEB">
            <wp:extent cx="1924424" cy="2133600"/>
            <wp:effectExtent l="0" t="0" r="0" b="0"/>
            <wp:docPr id="8" name="Slika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030" cy="2143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sl-SI" w:eastAsia="sl-SI"/>
        </w:rPr>
        <w:drawing>
          <wp:inline distT="0" distB="0" distL="0" distR="0" wp14:anchorId="7ACFAA5E" wp14:editId="35081DFE">
            <wp:extent cx="1569720" cy="1789774"/>
            <wp:effectExtent l="0" t="0" r="0" b="1270"/>
            <wp:docPr id="9" name="Slika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43204" t="41794" r="43625" b="31510"/>
                    <a:stretch/>
                  </pic:blipFill>
                  <pic:spPr bwMode="auto">
                    <a:xfrm>
                      <a:off x="0" y="0"/>
                      <a:ext cx="1574076" cy="17947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524614" w14:textId="69B037AB" w:rsidR="00276DE9" w:rsidRDefault="00227038">
      <w:pPr>
        <w:rPr>
          <w:lang w:val="sl-SI"/>
        </w:rPr>
      </w:pPr>
      <w:r>
        <w:rPr>
          <w:lang w:val="sl-SI"/>
        </w:rPr>
        <w:t>Stopnja 2:</w:t>
      </w:r>
    </w:p>
    <w:p w14:paraId="285493D5" w14:textId="43550A9E" w:rsidR="008F01C9" w:rsidRDefault="00A50B86">
      <w:pPr>
        <w:rPr>
          <w:lang w:val="sl-SI"/>
        </w:rPr>
      </w:pPr>
      <w:r>
        <w:rPr>
          <w:noProof/>
          <w:lang w:val="sl-SI" w:eastAsia="sl-SI"/>
        </w:rPr>
        <w:lastRenderedPageBreak/>
        <w:drawing>
          <wp:inline distT="0" distB="0" distL="0" distR="0" wp14:anchorId="56E000B6" wp14:editId="5A2ECC81">
            <wp:extent cx="1973580" cy="2001299"/>
            <wp:effectExtent l="0" t="0" r="7620" b="0"/>
            <wp:docPr id="11" name="Slika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5697" cy="2003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sl-SI" w:eastAsia="sl-SI"/>
        </w:rPr>
        <w:drawing>
          <wp:inline distT="0" distB="0" distL="0" distR="0" wp14:anchorId="30851C20" wp14:editId="30348274">
            <wp:extent cx="1562100" cy="1562100"/>
            <wp:effectExtent l="0" t="0" r="0" b="0"/>
            <wp:docPr id="12" name="Slika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42712" t="38950" r="41533" b="33041"/>
                    <a:stretch/>
                  </pic:blipFill>
                  <pic:spPr bwMode="auto"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F52B0E" w14:textId="69489804" w:rsidR="00227038" w:rsidRDefault="00A50B86">
      <w:pPr>
        <w:rPr>
          <w:lang w:val="sl-SI"/>
        </w:rPr>
      </w:pPr>
      <w:r>
        <w:rPr>
          <w:lang w:val="sl-SI"/>
        </w:rPr>
        <w:t>Stopnja 3:</w:t>
      </w:r>
    </w:p>
    <w:p w14:paraId="20FCCC56" w14:textId="5565D567" w:rsidR="00A50B86" w:rsidRDefault="00A50B86">
      <w:pPr>
        <w:rPr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05B40A92" wp14:editId="61D2B5C6">
            <wp:extent cx="2004060" cy="2225040"/>
            <wp:effectExtent l="0" t="0" r="0" b="3810"/>
            <wp:docPr id="16" name="Slika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230" t="20569" r="66397" b="15536"/>
                    <a:stretch/>
                  </pic:blipFill>
                  <pic:spPr bwMode="auto">
                    <a:xfrm>
                      <a:off x="0" y="0"/>
                      <a:ext cx="2004060" cy="2225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25E2D">
        <w:rPr>
          <w:noProof/>
          <w:lang w:val="sl-SI" w:eastAsia="sl-SI"/>
        </w:rPr>
        <w:drawing>
          <wp:inline distT="0" distB="0" distL="0" distR="0" wp14:anchorId="3EB8A40A" wp14:editId="4C79E262">
            <wp:extent cx="1104900" cy="1371600"/>
            <wp:effectExtent l="0" t="0" r="0" b="0"/>
            <wp:docPr id="19" name="Slika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42220" t="38293" r="39932" b="22320"/>
                    <a:stretch/>
                  </pic:blipFill>
                  <pic:spPr bwMode="auto">
                    <a:xfrm>
                      <a:off x="0" y="0"/>
                      <a:ext cx="1104900" cy="1371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AC884F" w14:textId="6CBBDFF8" w:rsidR="00227038" w:rsidRDefault="00227038">
      <w:pPr>
        <w:rPr>
          <w:b/>
          <w:lang w:val="sl-SI"/>
        </w:rPr>
      </w:pPr>
    </w:p>
    <w:p w14:paraId="44575A10" w14:textId="58C6C7F2" w:rsidR="00276DE9" w:rsidRDefault="00C92888">
      <w:pPr>
        <w:rPr>
          <w:lang w:val="sl-SI"/>
        </w:rPr>
      </w:pPr>
      <w:r>
        <w:rPr>
          <w:b/>
          <w:lang w:val="sl-SI"/>
        </w:rPr>
        <w:t xml:space="preserve">Delčki </w:t>
      </w:r>
      <w:r w:rsidR="00276DE9" w:rsidRPr="00276DE9">
        <w:rPr>
          <w:b/>
          <w:lang w:val="sl-SI"/>
        </w:rPr>
        <w:t>na voljo</w:t>
      </w:r>
      <w:r w:rsidR="00276DE9">
        <w:rPr>
          <w:lang w:val="sl-SI"/>
        </w:rPr>
        <w:t>:</w:t>
      </w:r>
    </w:p>
    <w:p w14:paraId="5CF1618F" w14:textId="7DCF6545" w:rsidR="008F01C9" w:rsidRDefault="008F01C9">
      <w:pPr>
        <w:rPr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186D1469" wp14:editId="6BF172C5">
            <wp:extent cx="723900" cy="1844040"/>
            <wp:effectExtent l="0" t="0" r="0" b="3810"/>
            <wp:docPr id="6" name="Slika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31018" t="26477" r="57288" b="20569"/>
                    <a:stretch/>
                  </pic:blipFill>
                  <pic:spPr bwMode="auto">
                    <a:xfrm>
                      <a:off x="0" y="0"/>
                      <a:ext cx="723900" cy="1844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95F668" w14:textId="2E8DBB22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Maksimalno dovoljeno število </w:t>
      </w:r>
      <w:r w:rsidR="00C92888">
        <w:rPr>
          <w:b/>
          <w:lang w:val="sl-SI"/>
        </w:rPr>
        <w:t>delčkov</w:t>
      </w:r>
      <w:r>
        <w:rPr>
          <w:lang w:val="sl-SI"/>
        </w:rPr>
        <w:t>:</w:t>
      </w:r>
    </w:p>
    <w:p w14:paraId="7D1AFA6D" w14:textId="6A7A38BC" w:rsidR="00276DE9" w:rsidRDefault="00BB57BC">
      <w:pPr>
        <w:rPr>
          <w:lang w:val="sl-SI"/>
        </w:rPr>
      </w:pPr>
      <w:r>
        <w:rPr>
          <w:lang w:val="sl-SI"/>
        </w:rPr>
        <w:t>Ni omejitev</w:t>
      </w:r>
    </w:p>
    <w:p w14:paraId="0F06112D" w14:textId="69E0AE88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Vnaprej podana koda </w:t>
      </w:r>
      <w:r>
        <w:rPr>
          <w:lang w:val="sl-SI"/>
        </w:rPr>
        <w:t>(če je):</w:t>
      </w:r>
    </w:p>
    <w:p w14:paraId="6B94925C" w14:textId="455B8D1F" w:rsidR="009D4560" w:rsidRDefault="009D4560">
      <w:pPr>
        <w:rPr>
          <w:lang w:val="sl-SI"/>
        </w:rPr>
      </w:pPr>
      <w:r>
        <w:rPr>
          <w:lang w:val="sl-SI"/>
        </w:rPr>
        <w:t>Stopnja 1:</w:t>
      </w:r>
    </w:p>
    <w:p w14:paraId="234CF86F" w14:textId="1B0DDA74" w:rsidR="009D4560" w:rsidRDefault="009D4560">
      <w:pPr>
        <w:rPr>
          <w:lang w:val="sl-SI"/>
        </w:rPr>
      </w:pPr>
      <w:r>
        <w:rPr>
          <w:noProof/>
          <w:lang w:val="sl-SI" w:eastAsia="sl-SI"/>
        </w:rPr>
        <w:lastRenderedPageBreak/>
        <w:drawing>
          <wp:inline distT="0" distB="0" distL="0" distR="0" wp14:anchorId="0BFBAD24" wp14:editId="512DECC2">
            <wp:extent cx="1569720" cy="1789774"/>
            <wp:effectExtent l="0" t="0" r="0" b="1270"/>
            <wp:docPr id="10" name="Slika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43204" t="41794" r="43625" b="31510"/>
                    <a:stretch/>
                  </pic:blipFill>
                  <pic:spPr bwMode="auto">
                    <a:xfrm>
                      <a:off x="0" y="0"/>
                      <a:ext cx="1574076" cy="17947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824DAF" w14:textId="55CD063B" w:rsidR="00A50B86" w:rsidRDefault="00A50B86">
      <w:pPr>
        <w:rPr>
          <w:lang w:val="sl-SI"/>
        </w:rPr>
      </w:pPr>
      <w:r>
        <w:rPr>
          <w:lang w:val="sl-SI"/>
        </w:rPr>
        <w:t>Stopnja 2:</w:t>
      </w:r>
    </w:p>
    <w:p w14:paraId="3574EAD0" w14:textId="16AE773D" w:rsidR="00A50B86" w:rsidRDefault="00A50B86">
      <w:pPr>
        <w:rPr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3E212B5D" wp14:editId="19895E36">
            <wp:extent cx="1562100" cy="1562100"/>
            <wp:effectExtent l="0" t="0" r="0" b="0"/>
            <wp:docPr id="15" name="Slika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42712" t="38950" r="41533" b="33041"/>
                    <a:stretch/>
                  </pic:blipFill>
                  <pic:spPr bwMode="auto"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CD9C46" w14:textId="57822203" w:rsidR="00276DE9" w:rsidRDefault="00A50B86">
      <w:pPr>
        <w:rPr>
          <w:lang w:val="sl-SI"/>
        </w:rPr>
      </w:pPr>
      <w:r>
        <w:rPr>
          <w:lang w:val="sl-SI"/>
        </w:rPr>
        <w:t>Stopnja 3:</w:t>
      </w:r>
    </w:p>
    <w:p w14:paraId="365FB1CB" w14:textId="3228F7D3" w:rsidR="00625E2D" w:rsidRDefault="00625E2D">
      <w:pPr>
        <w:rPr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68B8166B" wp14:editId="632C586E">
            <wp:extent cx="1104900" cy="1371600"/>
            <wp:effectExtent l="0" t="0" r="0" b="0"/>
            <wp:docPr id="18" name="Slika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42220" t="38293" r="39932" b="22320"/>
                    <a:stretch/>
                  </pic:blipFill>
                  <pic:spPr bwMode="auto">
                    <a:xfrm>
                      <a:off x="0" y="0"/>
                      <a:ext cx="1104900" cy="1371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F11AB9" w14:textId="5F30A509" w:rsidR="00276DE9" w:rsidRDefault="00276DE9">
      <w:pPr>
        <w:rPr>
          <w:lang w:val="sl-SI"/>
        </w:rPr>
      </w:pPr>
      <w:r w:rsidRPr="00276DE9">
        <w:rPr>
          <w:b/>
          <w:lang w:val="sl-SI"/>
        </w:rPr>
        <w:t>Rešitev</w:t>
      </w:r>
      <w:r>
        <w:rPr>
          <w:lang w:val="sl-SI"/>
        </w:rPr>
        <w:t>:</w:t>
      </w:r>
    </w:p>
    <w:p w14:paraId="42454670" w14:textId="179B6B34" w:rsidR="001C7EBB" w:rsidRDefault="001C7EBB">
      <w:pPr>
        <w:rPr>
          <w:b/>
          <w:lang w:val="sl-SI"/>
        </w:rPr>
      </w:pPr>
      <w:r>
        <w:rPr>
          <w:b/>
          <w:lang w:val="sl-SI"/>
        </w:rPr>
        <w:t xml:space="preserve">Stopnja 1: </w:t>
      </w:r>
    </w:p>
    <w:p w14:paraId="406C678F" w14:textId="20EE66EF" w:rsidR="008F01C9" w:rsidRDefault="009D4560">
      <w:pPr>
        <w:rPr>
          <w:b/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74EFA794" wp14:editId="28FCC0EB">
            <wp:extent cx="1440180" cy="838200"/>
            <wp:effectExtent l="0" t="0" r="7620" b="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43574" t="42013" r="33162" b="33917"/>
                    <a:stretch/>
                  </pic:blipFill>
                  <pic:spPr bwMode="auto">
                    <a:xfrm>
                      <a:off x="0" y="0"/>
                      <a:ext cx="1440180" cy="838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4E929A" w14:textId="3BBCEA18" w:rsidR="00560877" w:rsidRDefault="00227038">
      <w:pPr>
        <w:rPr>
          <w:b/>
          <w:lang w:val="sl-SI"/>
        </w:rPr>
      </w:pPr>
      <w:r>
        <w:rPr>
          <w:b/>
          <w:lang w:val="sl-SI"/>
        </w:rPr>
        <w:t xml:space="preserve">Stopnja 2: </w:t>
      </w:r>
    </w:p>
    <w:p w14:paraId="596D607A" w14:textId="541B0648" w:rsidR="00A50B86" w:rsidRDefault="00A50B86">
      <w:pPr>
        <w:rPr>
          <w:b/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2BCCC974" wp14:editId="6A59440D">
            <wp:extent cx="1021080" cy="815340"/>
            <wp:effectExtent l="0" t="0" r="7620" b="3810"/>
            <wp:docPr id="14" name="Slika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42589" t="38293" r="40917" b="38293"/>
                    <a:stretch/>
                  </pic:blipFill>
                  <pic:spPr bwMode="auto">
                    <a:xfrm>
                      <a:off x="0" y="0"/>
                      <a:ext cx="1021080" cy="815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ABAA9E" w14:textId="4E79AF82" w:rsidR="00227038" w:rsidRPr="00625E2D" w:rsidRDefault="00625E2D">
      <w:pPr>
        <w:rPr>
          <w:b/>
          <w:lang w:val="sl-SI"/>
        </w:rPr>
      </w:pPr>
      <w:r w:rsidRPr="00625E2D">
        <w:rPr>
          <w:b/>
          <w:noProof/>
          <w:lang w:val="sl-SI" w:eastAsia="sl-SI"/>
        </w:rPr>
        <w:t>Stopnja 3:</w:t>
      </w:r>
    </w:p>
    <w:p w14:paraId="51787F89" w14:textId="5F9B3C14" w:rsidR="00227038" w:rsidRDefault="00625E2D">
      <w:pPr>
        <w:rPr>
          <w:b/>
          <w:lang w:val="sl-SI"/>
        </w:rPr>
      </w:pPr>
      <w:r>
        <w:rPr>
          <w:noProof/>
          <w:lang w:val="sl-SI" w:eastAsia="sl-SI"/>
        </w:rPr>
        <w:lastRenderedPageBreak/>
        <w:drawing>
          <wp:inline distT="0" distB="0" distL="0" distR="0" wp14:anchorId="615CB8BC" wp14:editId="31D51B39">
            <wp:extent cx="1074420" cy="1440180"/>
            <wp:effectExtent l="0" t="0" r="0" b="7620"/>
            <wp:docPr id="17" name="Slika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42344" t="38074" r="40301" b="20569"/>
                    <a:stretch/>
                  </pic:blipFill>
                  <pic:spPr bwMode="auto">
                    <a:xfrm>
                      <a:off x="0" y="0"/>
                      <a:ext cx="1074420" cy="14401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DFA6B4" w14:textId="50B1C80D" w:rsidR="00560877" w:rsidRDefault="00560877">
      <w:pPr>
        <w:rPr>
          <w:b/>
          <w:lang w:val="sl-SI"/>
        </w:rPr>
      </w:pPr>
      <w:r w:rsidRPr="00560877">
        <w:rPr>
          <w:b/>
          <w:lang w:val="sl-SI"/>
        </w:rPr>
        <w:t xml:space="preserve">Opombe za tehnično izdelavo: </w:t>
      </w:r>
    </w:p>
    <w:p w14:paraId="4F548439" w14:textId="655A6AF9" w:rsidR="00D67BBB" w:rsidRPr="00D67BBB" w:rsidRDefault="00D67BBB">
      <w:pPr>
        <w:rPr>
          <w:lang w:val="sl-SI"/>
        </w:rPr>
      </w:pPr>
    </w:p>
    <w:sectPr w:rsidR="00D67BBB" w:rsidRPr="00D67BBB" w:rsidSect="00D8293F">
      <w:pgSz w:w="11909" w:h="16834" w:code="9"/>
      <w:pgMar w:top="1080" w:right="1080" w:bottom="1440" w:left="108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90"/>
  <w:drawingGridVerticalSpacing w:val="245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QwNzCxMDcwNTZW0lEKTi0uzszPAykwrQUAgYEuoSwAAAA="/>
  </w:docVars>
  <w:rsids>
    <w:rsidRoot w:val="00276DE9"/>
    <w:rsid w:val="0007316A"/>
    <w:rsid w:val="000D7D9D"/>
    <w:rsid w:val="001C7EBB"/>
    <w:rsid w:val="001F70F8"/>
    <w:rsid w:val="00227038"/>
    <w:rsid w:val="00234497"/>
    <w:rsid w:val="00276DE9"/>
    <w:rsid w:val="003A70D0"/>
    <w:rsid w:val="00431BED"/>
    <w:rsid w:val="00437157"/>
    <w:rsid w:val="00560877"/>
    <w:rsid w:val="0056626B"/>
    <w:rsid w:val="00625E2D"/>
    <w:rsid w:val="006A7362"/>
    <w:rsid w:val="00764706"/>
    <w:rsid w:val="008943BC"/>
    <w:rsid w:val="008D592A"/>
    <w:rsid w:val="008F01C9"/>
    <w:rsid w:val="00961D4E"/>
    <w:rsid w:val="009D4560"/>
    <w:rsid w:val="00A1194D"/>
    <w:rsid w:val="00A50B86"/>
    <w:rsid w:val="00A53EA8"/>
    <w:rsid w:val="00BB57BC"/>
    <w:rsid w:val="00C92888"/>
    <w:rsid w:val="00D51FF0"/>
    <w:rsid w:val="00D67BBB"/>
    <w:rsid w:val="00D8293F"/>
    <w:rsid w:val="00DA19EE"/>
    <w:rsid w:val="00E84FBC"/>
    <w:rsid w:val="00F32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0C86D4"/>
  <w15:chartTrackingRefBased/>
  <w15:docId w15:val="{9665964D-0779-4D3F-A11A-E047166A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1F70F8"/>
    <w:rPr>
      <w:color w:val="0563C1" w:themeColor="hyperlink"/>
      <w:u w:val="single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1F70F8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1F70F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75</Words>
  <Characters>1001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Mojca Leskovec M</cp:lastModifiedBy>
  <cp:revision>2</cp:revision>
  <cp:lastPrinted>2019-09-30T08:47:00Z</cp:lastPrinted>
  <dcterms:created xsi:type="dcterms:W3CDTF">2020-03-02T10:49:00Z</dcterms:created>
  <dcterms:modified xsi:type="dcterms:W3CDTF">2020-03-02T10:49:00Z</dcterms:modified>
</cp:coreProperties>
</file>